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ohn Keck</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ck</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15 North Neenah Avenue Chicago 606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y.keck041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8440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4/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